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9F2739" w14:textId="77777777" w:rsidR="008A4CAE" w:rsidRDefault="008A4CAE" w:rsidP="008A4CAE">
      <w:pPr>
        <w:spacing w:after="0"/>
      </w:pPr>
      <w:bookmarkStart w:id="0" w:name="_GoBack"/>
      <w:bookmarkEnd w:id="0"/>
      <w:r>
        <w:t>News Release</w:t>
      </w:r>
      <w:r w:rsidR="00DD3B0B" w:rsidRPr="008A4CAE">
        <w:t xml:space="preserve"> </w:t>
      </w:r>
      <w:r w:rsidR="00DD3B0B" w:rsidRPr="008A4CAE">
        <w:tab/>
      </w:r>
      <w:r w:rsidR="00DD3B0B" w:rsidRPr="008A4CAE">
        <w:tab/>
      </w:r>
      <w:r w:rsidR="00DD3B0B" w:rsidRPr="008A4CAE">
        <w:tab/>
      </w:r>
      <w:r w:rsidR="00DD3B0B" w:rsidRPr="008A4CAE">
        <w:tab/>
      </w:r>
      <w:r w:rsidR="00DD3B0B" w:rsidRPr="008A4CAE">
        <w:tab/>
      </w:r>
      <w:r w:rsidR="00DD3B0B" w:rsidRPr="008A4CAE">
        <w:tab/>
      </w:r>
      <w:r w:rsidR="00DD3B0B" w:rsidRPr="008A4CAE">
        <w:tab/>
      </w:r>
    </w:p>
    <w:p w14:paraId="7EB07CA9" w14:textId="77777777" w:rsidR="005650DF" w:rsidRPr="008333C0" w:rsidRDefault="005650DF" w:rsidP="008A4CAE">
      <w:pPr>
        <w:rPr>
          <w:b/>
          <w:bCs/>
          <w:sz w:val="24"/>
          <w:szCs w:val="24"/>
        </w:rPr>
      </w:pPr>
    </w:p>
    <w:p w14:paraId="53AB601F" w14:textId="77777777" w:rsidR="005650DF" w:rsidRDefault="005650DF" w:rsidP="00D55C75">
      <w:pPr>
        <w:jc w:val="center"/>
        <w:rPr>
          <w:b/>
          <w:bCs/>
          <w:sz w:val="28"/>
          <w:szCs w:val="28"/>
        </w:rPr>
      </w:pPr>
      <w:r>
        <w:rPr>
          <w:b/>
          <w:bCs/>
          <w:sz w:val="28"/>
          <w:szCs w:val="28"/>
        </w:rPr>
        <w:t>Construction Appreciation Week Celebrates the Contribution</w:t>
      </w:r>
      <w:r w:rsidR="007F5C65">
        <w:rPr>
          <w:b/>
          <w:bCs/>
          <w:sz w:val="28"/>
          <w:szCs w:val="28"/>
        </w:rPr>
        <w:br/>
      </w:r>
      <w:r>
        <w:rPr>
          <w:b/>
          <w:bCs/>
          <w:sz w:val="28"/>
          <w:szCs w:val="28"/>
        </w:rPr>
        <w:t>of Men and Women in the Construction Industry</w:t>
      </w:r>
    </w:p>
    <w:p w14:paraId="7093617F" w14:textId="77777777" w:rsidR="00D55C75" w:rsidRDefault="005650DF" w:rsidP="00D55C75">
      <w:pPr>
        <w:jc w:val="center"/>
        <w:rPr>
          <w:b/>
          <w:bCs/>
        </w:rPr>
      </w:pPr>
      <w:r w:rsidRPr="00A70CB2">
        <w:rPr>
          <w:b/>
          <w:bCs/>
        </w:rPr>
        <w:t>I Build America Spearheads Second Annual Observance Slated for</w:t>
      </w:r>
      <w:r>
        <w:rPr>
          <w:b/>
          <w:bCs/>
          <w:sz w:val="28"/>
          <w:szCs w:val="28"/>
        </w:rPr>
        <w:t xml:space="preserve"> </w:t>
      </w:r>
      <w:r w:rsidR="00D55C75" w:rsidRPr="00D55C75">
        <w:rPr>
          <w:b/>
          <w:bCs/>
        </w:rPr>
        <w:t>Sept. 16</w:t>
      </w:r>
      <w:r w:rsidR="005E6155">
        <w:rPr>
          <w:b/>
          <w:bCs/>
        </w:rPr>
        <w:t xml:space="preserve"> - </w:t>
      </w:r>
      <w:r w:rsidR="00D55C75" w:rsidRPr="00D55C75">
        <w:rPr>
          <w:b/>
          <w:bCs/>
        </w:rPr>
        <w:t>Sept. 20</w:t>
      </w:r>
    </w:p>
    <w:p w14:paraId="611035FA" w14:textId="3F47C625" w:rsidR="005650DF" w:rsidRDefault="005E6155">
      <w:r>
        <w:t>Sugar Land</w:t>
      </w:r>
      <w:r w:rsidR="00DD3B0B" w:rsidRPr="00B7650A">
        <w:t>, T</w:t>
      </w:r>
      <w:r w:rsidR="00B7650A" w:rsidRPr="00B7650A">
        <w:t xml:space="preserve">X (August </w:t>
      </w:r>
      <w:r w:rsidR="008333C0">
        <w:t>13</w:t>
      </w:r>
      <w:r w:rsidR="00B7650A" w:rsidRPr="00B7650A">
        <w:t>, 2019)</w:t>
      </w:r>
      <w:r w:rsidR="00B7650A">
        <w:t xml:space="preserve"> </w:t>
      </w:r>
      <w:r w:rsidR="00DD3B0B">
        <w:t>– The construction industry is vital to American infrastructure and the economy</w:t>
      </w:r>
      <w:r w:rsidR="005650DF">
        <w:t xml:space="preserve">, which is why </w:t>
      </w:r>
      <w:hyperlink r:id="rId7" w:history="1">
        <w:r w:rsidR="005650DF" w:rsidRPr="00D55C75">
          <w:rPr>
            <w:rStyle w:val="Hyperlink"/>
          </w:rPr>
          <w:t>I Build America</w:t>
        </w:r>
      </w:hyperlink>
      <w:r w:rsidR="005650DF">
        <w:t xml:space="preserve"> is declaring Sept. 16-20 as Construction Appreciation Week for the second consecutive year.</w:t>
      </w:r>
    </w:p>
    <w:p w14:paraId="45F3A6F0" w14:textId="38E1CF80" w:rsidR="005650DF" w:rsidRDefault="6C860257">
      <w:r>
        <w:t xml:space="preserve"> “Construction positively impacts the lives of Americans every day, from the buildings we work in, to the hospitals where we receive health care to the roads we travel on and the homes we live in,” </w:t>
      </w:r>
      <w:r w:rsidRPr="007A0BE1">
        <w:rPr>
          <w:color w:val="000000"/>
        </w:rPr>
        <w:t>said Susanna Jakubik, marketing manager for I Build America, an organization dedicated to promoting the value of the construction industry. “It’s only fitting that a week be set aside to celebrate and recognize the millions of men and women who have chosen construction</w:t>
      </w:r>
      <w:r>
        <w:t xml:space="preserve"> as their career path and how this work creates a wide variety of jobs across the United States.”</w:t>
      </w:r>
    </w:p>
    <w:p w14:paraId="2F582D57" w14:textId="77777777" w:rsidR="007B4B4A" w:rsidRDefault="007B4B4A">
      <w:r>
        <w:t xml:space="preserve">According to the </w:t>
      </w:r>
      <w:hyperlink r:id="rId8" w:history="1">
        <w:r w:rsidRPr="00D55C75">
          <w:rPr>
            <w:rStyle w:val="Hyperlink"/>
          </w:rPr>
          <w:t>Associated General Contractors of America</w:t>
        </w:r>
      </w:hyperlink>
      <w:r>
        <w:t xml:space="preserve"> (AGC), a leading association for the construction industry and an I Build America</w:t>
      </w:r>
      <w:r w:rsidR="00824BB3">
        <w:t xml:space="preserve"> partner</w:t>
      </w:r>
      <w:r>
        <w:t xml:space="preserve">, the construction industry has more than 680,000 employers with </w:t>
      </w:r>
      <w:r w:rsidR="00824BB3">
        <w:t>seven</w:t>
      </w:r>
      <w:r>
        <w:t xml:space="preserve"> million employees and creates $1.3 trillion worth of structures each year.</w:t>
      </w:r>
    </w:p>
    <w:p w14:paraId="20AF157D" w14:textId="77777777" w:rsidR="0080591B" w:rsidRDefault="009457C9">
      <w:pPr>
        <w:rPr>
          <w:iCs/>
        </w:rPr>
      </w:pPr>
      <w:r>
        <w:rPr>
          <w:iCs/>
        </w:rPr>
        <w:t xml:space="preserve">The construction industry offers </w:t>
      </w:r>
      <w:r w:rsidR="00C07610">
        <w:rPr>
          <w:iCs/>
        </w:rPr>
        <w:t xml:space="preserve">a rewarding career path for a variety of people, including </w:t>
      </w:r>
      <w:r>
        <w:rPr>
          <w:iCs/>
        </w:rPr>
        <w:t>carpenters, electricians, plumbers</w:t>
      </w:r>
      <w:r w:rsidR="00C07610">
        <w:rPr>
          <w:iCs/>
        </w:rPr>
        <w:t>, accountants, project managers,</w:t>
      </w:r>
      <w:r>
        <w:rPr>
          <w:iCs/>
        </w:rPr>
        <w:t xml:space="preserve"> construction software specialists</w:t>
      </w:r>
      <w:r w:rsidR="001235F9">
        <w:rPr>
          <w:iCs/>
        </w:rPr>
        <w:t>, business owners</w:t>
      </w:r>
      <w:r w:rsidR="00C07610">
        <w:rPr>
          <w:iCs/>
        </w:rPr>
        <w:t xml:space="preserve"> and more</w:t>
      </w:r>
      <w:r>
        <w:rPr>
          <w:iCs/>
        </w:rPr>
        <w:t>. These</w:t>
      </w:r>
      <w:r w:rsidR="0080591B">
        <w:rPr>
          <w:iCs/>
        </w:rPr>
        <w:t xml:space="preserve"> professionals take pride in the construction of s</w:t>
      </w:r>
      <w:r w:rsidR="00FF13E3">
        <w:rPr>
          <w:iCs/>
        </w:rPr>
        <w:t>olid</w:t>
      </w:r>
      <w:r w:rsidR="0080591B">
        <w:rPr>
          <w:iCs/>
        </w:rPr>
        <w:t xml:space="preserve"> infrastructure, ensuring that roads are safe, businesses thrive, and that families have</w:t>
      </w:r>
      <w:r w:rsidR="00204D10">
        <w:rPr>
          <w:iCs/>
        </w:rPr>
        <w:t xml:space="preserve"> </w:t>
      </w:r>
      <w:r w:rsidR="00FF13E3">
        <w:rPr>
          <w:iCs/>
        </w:rPr>
        <w:t xml:space="preserve">beautiful </w:t>
      </w:r>
      <w:r w:rsidR="00204D10">
        <w:rPr>
          <w:iCs/>
        </w:rPr>
        <w:t>houses to come home to.</w:t>
      </w:r>
    </w:p>
    <w:p w14:paraId="77D82576" w14:textId="77777777" w:rsidR="001235F9" w:rsidRDefault="009428EF">
      <w:r>
        <w:t>Construction Appreciation Week aims to inspire a</w:t>
      </w:r>
      <w:r w:rsidR="00FC6341">
        <w:t xml:space="preserve"> national conversation </w:t>
      </w:r>
      <w:r>
        <w:t xml:space="preserve">about construction and how it enhances our lives. </w:t>
      </w:r>
      <w:r w:rsidR="001235F9">
        <w:t>The week’s activities include social media campaigns and national contests.</w:t>
      </w:r>
    </w:p>
    <w:p w14:paraId="3A2223E4" w14:textId="77777777" w:rsidR="007B4B4A" w:rsidRDefault="00FC6341">
      <w:r>
        <w:t xml:space="preserve">I Build America is asking for support </w:t>
      </w:r>
      <w:r w:rsidR="00514DFF">
        <w:t>by</w:t>
      </w:r>
      <w:r>
        <w:t>:</w:t>
      </w:r>
    </w:p>
    <w:p w14:paraId="4AC7BDC4" w14:textId="77777777" w:rsidR="00C07610" w:rsidRPr="005E6155" w:rsidRDefault="00FC6341" w:rsidP="005E6155">
      <w:pPr>
        <w:pStyle w:val="ListParagraph"/>
        <w:numPr>
          <w:ilvl w:val="0"/>
          <w:numId w:val="4"/>
        </w:numPr>
        <w:rPr>
          <w:rFonts w:cs="Calibri"/>
        </w:rPr>
      </w:pPr>
      <w:r w:rsidRPr="00C97FBA">
        <w:rPr>
          <w:rFonts w:eastAsia="Times New Roman" w:cs="Calibri"/>
          <w:color w:val="000000"/>
        </w:rPr>
        <w:t>Posting</w:t>
      </w:r>
      <w:r w:rsidR="00D55C75" w:rsidRPr="00C97FBA">
        <w:rPr>
          <w:rFonts w:eastAsia="Times New Roman" w:cs="Calibri"/>
          <w:color w:val="000000"/>
        </w:rPr>
        <w:t xml:space="preserve"> </w:t>
      </w:r>
      <w:r w:rsidRPr="00C97FBA">
        <w:rPr>
          <w:rFonts w:eastAsia="Times New Roman" w:cs="Calibri"/>
          <w:color w:val="000000"/>
        </w:rPr>
        <w:t>construction photos on social media using</w:t>
      </w:r>
      <w:r w:rsidR="00FF13E3">
        <w:rPr>
          <w:rFonts w:eastAsia="Times New Roman" w:cs="Calibri"/>
          <w:color w:val="000000"/>
        </w:rPr>
        <w:t xml:space="preserve"> the hashtags</w:t>
      </w:r>
      <w:r w:rsidRPr="00C97FBA">
        <w:rPr>
          <w:rFonts w:eastAsia="Times New Roman" w:cs="Calibri"/>
          <w:color w:val="000000"/>
        </w:rPr>
        <w:t xml:space="preserve"> #ThanksForBuilding and #ConstructionAppreciationWeek</w:t>
      </w:r>
    </w:p>
    <w:p w14:paraId="6BC7DD2B" w14:textId="77777777" w:rsidR="005E6155" w:rsidRPr="005E6155" w:rsidRDefault="005E6155" w:rsidP="005E6155">
      <w:pPr>
        <w:pStyle w:val="ListParagraph"/>
        <w:rPr>
          <w:rFonts w:cs="Calibri"/>
        </w:rPr>
      </w:pPr>
    </w:p>
    <w:p w14:paraId="6D7CBA12" w14:textId="77777777" w:rsidR="00FF13E3" w:rsidRPr="00FF13E3" w:rsidRDefault="00FF13E3" w:rsidP="00FF13E3">
      <w:pPr>
        <w:pStyle w:val="ListParagraph"/>
        <w:numPr>
          <w:ilvl w:val="0"/>
          <w:numId w:val="4"/>
        </w:numPr>
        <w:rPr>
          <w:rFonts w:cs="Calibri"/>
        </w:rPr>
      </w:pPr>
      <w:r w:rsidRPr="00C97FBA">
        <w:rPr>
          <w:rFonts w:eastAsia="Times New Roman" w:cs="Calibri"/>
          <w:color w:val="000000"/>
        </w:rPr>
        <w:t>Sharing official Construction Appreciation Week videos, stories and graphics on social media</w:t>
      </w:r>
      <w:r w:rsidR="00C07610">
        <w:rPr>
          <w:rFonts w:eastAsia="Times New Roman" w:cs="Calibri"/>
          <w:color w:val="000000"/>
        </w:rPr>
        <w:t>:</w:t>
      </w:r>
    </w:p>
    <w:p w14:paraId="7C0FF539" w14:textId="77777777" w:rsidR="008333C0" w:rsidRDefault="008333C0" w:rsidP="00FF13E3">
      <w:pPr>
        <w:pStyle w:val="ListParagraph"/>
        <w:numPr>
          <w:ilvl w:val="1"/>
          <w:numId w:val="4"/>
        </w:numPr>
        <w:sectPr w:rsidR="008333C0" w:rsidSect="008333C0">
          <w:headerReference w:type="default" r:id="rId9"/>
          <w:pgSz w:w="12240" w:h="15840"/>
          <w:pgMar w:top="1440" w:right="1080" w:bottom="720" w:left="1080" w:header="720" w:footer="720" w:gutter="0"/>
          <w:cols w:space="720"/>
          <w:docGrid w:linePitch="360"/>
        </w:sectPr>
      </w:pPr>
    </w:p>
    <w:p w14:paraId="64FB43B1" w14:textId="38DC720B" w:rsidR="00FF13E3" w:rsidRPr="00FF13E3" w:rsidRDefault="00D35A84" w:rsidP="00FF13E3">
      <w:pPr>
        <w:pStyle w:val="ListParagraph"/>
        <w:numPr>
          <w:ilvl w:val="1"/>
          <w:numId w:val="4"/>
        </w:numPr>
        <w:rPr>
          <w:rFonts w:cs="Calibri"/>
        </w:rPr>
      </w:pPr>
      <w:hyperlink r:id="rId10" w:history="1">
        <w:r w:rsidR="00FF13E3" w:rsidRPr="00FF13E3">
          <w:rPr>
            <w:rStyle w:val="Hyperlink"/>
            <w:rFonts w:eastAsia="Times New Roman" w:cs="Calibri"/>
          </w:rPr>
          <w:t>Instagram</w:t>
        </w:r>
      </w:hyperlink>
    </w:p>
    <w:p w14:paraId="1660C095" w14:textId="77777777" w:rsidR="00FF13E3" w:rsidRPr="00FF13E3" w:rsidRDefault="00D35A84" w:rsidP="00FF13E3">
      <w:pPr>
        <w:pStyle w:val="ListParagraph"/>
        <w:numPr>
          <w:ilvl w:val="1"/>
          <w:numId w:val="4"/>
        </w:numPr>
        <w:rPr>
          <w:rFonts w:cs="Calibri"/>
        </w:rPr>
      </w:pPr>
      <w:hyperlink r:id="rId11" w:history="1">
        <w:r w:rsidR="00FF13E3" w:rsidRPr="00FF13E3">
          <w:rPr>
            <w:rStyle w:val="Hyperlink"/>
            <w:rFonts w:eastAsia="Times New Roman" w:cs="Calibri"/>
          </w:rPr>
          <w:t>Facebook</w:t>
        </w:r>
      </w:hyperlink>
    </w:p>
    <w:p w14:paraId="18C8E175" w14:textId="77777777" w:rsidR="00FF13E3" w:rsidRPr="00FF13E3" w:rsidRDefault="00D35A84" w:rsidP="00FF13E3">
      <w:pPr>
        <w:pStyle w:val="ListParagraph"/>
        <w:numPr>
          <w:ilvl w:val="1"/>
          <w:numId w:val="4"/>
        </w:numPr>
        <w:rPr>
          <w:rFonts w:cs="Calibri"/>
        </w:rPr>
      </w:pPr>
      <w:hyperlink r:id="rId12" w:history="1">
        <w:r w:rsidR="00FF13E3" w:rsidRPr="00FF13E3">
          <w:rPr>
            <w:rStyle w:val="Hyperlink"/>
            <w:rFonts w:eastAsia="Times New Roman" w:cs="Calibri"/>
          </w:rPr>
          <w:t>YouTube</w:t>
        </w:r>
      </w:hyperlink>
    </w:p>
    <w:p w14:paraId="176068DB" w14:textId="222529F8" w:rsidR="007B4B4A" w:rsidRPr="008333C0" w:rsidRDefault="00D35A84" w:rsidP="008333C0">
      <w:pPr>
        <w:pStyle w:val="ListParagraph"/>
        <w:numPr>
          <w:ilvl w:val="1"/>
          <w:numId w:val="4"/>
        </w:numPr>
        <w:rPr>
          <w:rFonts w:cs="Calibri"/>
        </w:rPr>
      </w:pPr>
      <w:hyperlink r:id="rId13" w:history="1">
        <w:r w:rsidR="00FF13E3" w:rsidRPr="00FF13E3">
          <w:rPr>
            <w:rStyle w:val="Hyperlink"/>
            <w:rFonts w:eastAsia="Times New Roman" w:cs="Calibri"/>
          </w:rPr>
          <w:t>LinkedIn</w:t>
        </w:r>
      </w:hyperlink>
    </w:p>
    <w:p w14:paraId="1C6F036E" w14:textId="77777777" w:rsidR="008333C0" w:rsidRDefault="008333C0" w:rsidP="005E6155">
      <w:pPr>
        <w:numPr>
          <w:ilvl w:val="0"/>
          <w:numId w:val="4"/>
        </w:numPr>
        <w:sectPr w:rsidR="008333C0" w:rsidSect="008333C0">
          <w:type w:val="continuous"/>
          <w:pgSz w:w="12240" w:h="15840"/>
          <w:pgMar w:top="1440" w:right="1080" w:bottom="720" w:left="1080" w:header="720" w:footer="720" w:gutter="0"/>
          <w:cols w:num="2" w:space="720"/>
          <w:docGrid w:linePitch="360"/>
        </w:sectPr>
      </w:pPr>
    </w:p>
    <w:p w14:paraId="68A34FBB" w14:textId="0B3F74C3" w:rsidR="00FF13E3" w:rsidRPr="00DC7B78" w:rsidRDefault="00DC7B78" w:rsidP="005E6155">
      <w:pPr>
        <w:numPr>
          <w:ilvl w:val="0"/>
          <w:numId w:val="4"/>
        </w:numPr>
      </w:pPr>
      <w:r w:rsidRPr="00DC7B78">
        <w:t>Encouraging p</w:t>
      </w:r>
      <w:r w:rsidR="00FF13E3" w:rsidRPr="00DC7B78">
        <w:t>articipat</w:t>
      </w:r>
      <w:r w:rsidRPr="00DC7B78">
        <w:t>ion</w:t>
      </w:r>
      <w:r w:rsidR="00FF13E3" w:rsidRPr="00DC7B78">
        <w:t xml:space="preserve"> in</w:t>
      </w:r>
      <w:r w:rsidR="001235F9" w:rsidRPr="00DC7B78">
        <w:t xml:space="preserve"> national</w:t>
      </w:r>
      <w:r w:rsidR="00FF13E3" w:rsidRPr="00DC7B78">
        <w:t xml:space="preserve"> </w:t>
      </w:r>
      <w:r w:rsidR="00D53B81" w:rsidRPr="00DC7B78">
        <w:t xml:space="preserve">Construction Appreciation Week </w:t>
      </w:r>
      <w:r w:rsidR="00AB440C" w:rsidRPr="00DC7B78">
        <w:t>contests</w:t>
      </w:r>
      <w:r w:rsidRPr="00DC7B78">
        <w:t>:</w:t>
      </w:r>
    </w:p>
    <w:p w14:paraId="5C369F49" w14:textId="77777777" w:rsidR="00DC7B78" w:rsidRDefault="00DC7B78" w:rsidP="005E6155">
      <w:pPr>
        <w:ind w:left="720"/>
      </w:pPr>
      <w:r w:rsidRPr="005E6155">
        <w:rPr>
          <w:b/>
          <w:bCs/>
        </w:rPr>
        <w:t>The Building America Together Contest:</w:t>
      </w:r>
      <w:r>
        <w:t xml:space="preserve"> Tell us why you appreciate a construction professional and you could win a $200 Amazon gift card. This contest begins at 12 a.m. Sept. 2, 2019 and ends at 11:59 on Sept. 13, 2019.</w:t>
      </w:r>
    </w:p>
    <w:p w14:paraId="36899201" w14:textId="77777777" w:rsidR="001235F9" w:rsidRDefault="001235F9" w:rsidP="005E6155">
      <w:pPr>
        <w:ind w:left="720"/>
      </w:pPr>
      <w:r w:rsidRPr="005E6155">
        <w:rPr>
          <w:b/>
          <w:bCs/>
        </w:rPr>
        <w:t>The Thanks for Building Contest</w:t>
      </w:r>
      <w:r>
        <w:t xml:space="preserve">: Let us know </w:t>
      </w:r>
      <w:r w:rsidR="00016431">
        <w:t xml:space="preserve">what </w:t>
      </w:r>
      <w:r>
        <w:t xml:space="preserve">your favorite structure </w:t>
      </w:r>
      <w:r w:rsidR="00016431">
        <w:t xml:space="preserve">is </w:t>
      </w:r>
      <w:r>
        <w:t>and you could win a $200 Amazon gift card.</w:t>
      </w:r>
      <w:r w:rsidR="00DC7B78">
        <w:t xml:space="preserve"> This contest begins at 12 a.m. Sept. 16, 2019 and ends at 11:59p.m. Sept. 27, 2019.</w:t>
      </w:r>
    </w:p>
    <w:p w14:paraId="56B30C13" w14:textId="77777777" w:rsidR="00723A0C" w:rsidRDefault="00D35A84" w:rsidP="005E6155">
      <w:pPr>
        <w:ind w:left="720"/>
      </w:pPr>
      <w:hyperlink r:id="rId14" w:history="1">
        <w:r w:rsidR="00514DFF" w:rsidRPr="00514DFF">
          <w:rPr>
            <w:rStyle w:val="Hyperlink"/>
          </w:rPr>
          <w:t>Click here</w:t>
        </w:r>
      </w:hyperlink>
      <w:r w:rsidR="00514DFF">
        <w:t xml:space="preserve"> to </w:t>
      </w:r>
      <w:r w:rsidR="00723A0C">
        <w:t>learn more about the contest</w:t>
      </w:r>
      <w:r w:rsidR="00DC7B78">
        <w:t>s</w:t>
      </w:r>
      <w:r w:rsidR="00723A0C">
        <w:t xml:space="preserve"> and to enter.</w:t>
      </w:r>
    </w:p>
    <w:p w14:paraId="1644C19F" w14:textId="77777777" w:rsidR="008333C0" w:rsidRDefault="008333C0"/>
    <w:p w14:paraId="7C9C4AF7" w14:textId="52154D56" w:rsidR="00FC6341" w:rsidRDefault="0000172C">
      <w:r>
        <w:t xml:space="preserve">Learn more </w:t>
      </w:r>
      <w:r w:rsidR="009428EF">
        <w:t xml:space="preserve">about </w:t>
      </w:r>
      <w:hyperlink r:id="rId15" w:history="1">
        <w:r w:rsidR="009428EF" w:rsidRPr="00514DFF">
          <w:rPr>
            <w:rStyle w:val="Hyperlink"/>
          </w:rPr>
          <w:t>Construction Appreciation Week</w:t>
        </w:r>
      </w:hyperlink>
      <w:r w:rsidR="009428EF">
        <w:t xml:space="preserve"> </w:t>
      </w:r>
      <w:r w:rsidR="008333C0">
        <w:t xml:space="preserve">and </w:t>
      </w:r>
      <w:hyperlink r:id="rId16" w:history="1">
        <w:r w:rsidR="00FC6341" w:rsidRPr="00514DFF">
          <w:rPr>
            <w:rStyle w:val="Hyperlink"/>
          </w:rPr>
          <w:t>I Build America</w:t>
        </w:r>
      </w:hyperlink>
    </w:p>
    <w:p w14:paraId="12F4E3B0" w14:textId="77777777" w:rsidR="00FC6341" w:rsidRDefault="00FC6341" w:rsidP="00FC6341">
      <w:pPr>
        <w:jc w:val="center"/>
      </w:pPr>
      <w:r>
        <w:t># # #</w:t>
      </w:r>
    </w:p>
    <w:p w14:paraId="57CF9773" w14:textId="77777777" w:rsidR="00516CCA" w:rsidRPr="00D55C75" w:rsidRDefault="00FC6341" w:rsidP="008A4CAE">
      <w:pPr>
        <w:spacing w:after="0"/>
        <w:rPr>
          <w:b/>
          <w:bCs/>
        </w:rPr>
      </w:pPr>
      <w:r w:rsidRPr="00FC6341">
        <w:rPr>
          <w:b/>
          <w:bCs/>
        </w:rPr>
        <w:t>About I Build America</w:t>
      </w:r>
      <w:r w:rsidR="00D55C75">
        <w:rPr>
          <w:b/>
          <w:bCs/>
        </w:rPr>
        <w:t xml:space="preserve">                                                                                                                                                     </w:t>
      </w:r>
      <w:r>
        <w:t>Launched in 2016 by Heavy Construction Systems Specialists (HCSS)</w:t>
      </w:r>
      <w:r w:rsidR="00D55C75">
        <w:t xml:space="preserve"> CEO Mike Rydin,</w:t>
      </w:r>
      <w:r>
        <w:t xml:space="preserve"> </w:t>
      </w:r>
      <w:hyperlink r:id="rId17" w:history="1">
        <w:r w:rsidRPr="005E6155">
          <w:rPr>
            <w:rStyle w:val="Hyperlink"/>
          </w:rPr>
          <w:t>I Build America</w:t>
        </w:r>
      </w:hyperlink>
      <w:r>
        <w:t xml:space="preserve"> is an image-building movement dedicated to showing the value </w:t>
      </w:r>
      <w:r w:rsidR="0000172C">
        <w:t xml:space="preserve">that </w:t>
      </w:r>
      <w:r>
        <w:t xml:space="preserve">men and women in construction bring to our modern life. Our purpose is to instill pride within the construction industry and inspire the next generation of young people </w:t>
      </w:r>
      <w:r w:rsidR="0000172C">
        <w:t xml:space="preserve">to work in the industry </w:t>
      </w:r>
      <w:r>
        <w:t xml:space="preserve">by </w:t>
      </w:r>
      <w:r w:rsidR="0000172C">
        <w:t>sharing</w:t>
      </w:r>
      <w:r>
        <w:t xml:space="preserve"> the story of American construction. </w:t>
      </w:r>
    </w:p>
    <w:p w14:paraId="51F1FFAD" w14:textId="77777777" w:rsidR="00516CCA" w:rsidRDefault="00516CCA" w:rsidP="008A4CAE">
      <w:pPr>
        <w:spacing w:after="0"/>
      </w:pPr>
    </w:p>
    <w:p w14:paraId="4BEA7513" w14:textId="77777777" w:rsidR="008A4CAE" w:rsidRDefault="008A4CAE" w:rsidP="008A4CAE">
      <w:pPr>
        <w:spacing w:after="0"/>
      </w:pPr>
      <w:r w:rsidRPr="008A4CAE">
        <w:t>Contact: Becky Myers</w:t>
      </w:r>
    </w:p>
    <w:p w14:paraId="7C9A42F3" w14:textId="77777777" w:rsidR="00C814F3" w:rsidRDefault="00D35A84" w:rsidP="008A4CAE">
      <w:pPr>
        <w:spacing w:after="0"/>
      </w:pPr>
      <w:hyperlink r:id="rId18" w:history="1">
        <w:r w:rsidR="00C814F3" w:rsidRPr="000A772B">
          <w:rPr>
            <w:rStyle w:val="Hyperlink"/>
          </w:rPr>
          <w:t>becky@myhartcomm.com</w:t>
        </w:r>
      </w:hyperlink>
    </w:p>
    <w:p w14:paraId="45075771" w14:textId="77777777" w:rsidR="00516CCA" w:rsidRDefault="00C814F3" w:rsidP="004B29EE">
      <w:pPr>
        <w:spacing w:after="0"/>
      </w:pPr>
      <w:r>
        <w:t>281-844-2725</w:t>
      </w:r>
    </w:p>
    <w:sectPr w:rsidR="00516CCA" w:rsidSect="008333C0">
      <w:type w:val="continuous"/>
      <w:pgSz w:w="12240" w:h="15840"/>
      <w:pgMar w:top="1440" w:right="1080" w:bottom="72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CA9DE2" w14:textId="77777777" w:rsidR="007A0BE1" w:rsidRDefault="007A0BE1" w:rsidP="00DD3B0B">
      <w:pPr>
        <w:spacing w:after="0" w:line="240" w:lineRule="auto"/>
      </w:pPr>
      <w:r>
        <w:separator/>
      </w:r>
    </w:p>
  </w:endnote>
  <w:endnote w:type="continuationSeparator" w:id="0">
    <w:p w14:paraId="377F81A5" w14:textId="77777777" w:rsidR="007A0BE1" w:rsidRDefault="007A0BE1" w:rsidP="00DD3B0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F8082D" w14:textId="77777777" w:rsidR="007A0BE1" w:rsidRDefault="007A0BE1" w:rsidP="00DD3B0B">
      <w:pPr>
        <w:spacing w:after="0" w:line="240" w:lineRule="auto"/>
      </w:pPr>
      <w:r>
        <w:separator/>
      </w:r>
    </w:p>
  </w:footnote>
  <w:footnote w:type="continuationSeparator" w:id="0">
    <w:p w14:paraId="674B8E07" w14:textId="77777777" w:rsidR="007A0BE1" w:rsidRDefault="007A0BE1" w:rsidP="00DD3B0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E457D0" w14:textId="6D9E6290" w:rsidR="00DD3B0B" w:rsidRDefault="00D35A84">
    <w:pPr>
      <w:pStyle w:val="Header"/>
    </w:pPr>
    <w:r>
      <w:rPr>
        <w:noProof/>
      </w:rPr>
      <w:drawing>
        <wp:inline distT="0" distB="0" distL="0" distR="0" wp14:anchorId="0F524B21" wp14:editId="6C5E02CD">
          <wp:extent cx="1828800" cy="828675"/>
          <wp:effectExtent l="0" t="0" r="0" b="0"/>
          <wp:docPr id="1" name="Picture 1" descr="CAW-Logo-2019-FU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AW-Logo-2019-FUL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28800" cy="82867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6B1959"/>
    <w:multiLevelType w:val="hybridMultilevel"/>
    <w:tmpl w:val="C136AFE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AAD40F2"/>
    <w:multiLevelType w:val="multilevel"/>
    <w:tmpl w:val="68F05C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5FA915D4"/>
    <w:multiLevelType w:val="multilevel"/>
    <w:tmpl w:val="57664262"/>
    <w:lvl w:ilvl="0">
      <w:start w:val="1"/>
      <w:numFmt w:val="bullet"/>
      <w:lvlText w:val=""/>
      <w:lvlJc w:val="left"/>
      <w:pPr>
        <w:tabs>
          <w:tab w:val="num" w:pos="3600"/>
        </w:tabs>
        <w:ind w:left="3600" w:hanging="360"/>
      </w:pPr>
      <w:rPr>
        <w:rFonts w:ascii="Symbol" w:hAnsi="Symbol" w:hint="default"/>
        <w:sz w:val="20"/>
      </w:rPr>
    </w:lvl>
    <w:lvl w:ilvl="1" w:tentative="1">
      <w:start w:val="1"/>
      <w:numFmt w:val="bullet"/>
      <w:lvlText w:val=""/>
      <w:lvlJc w:val="left"/>
      <w:pPr>
        <w:tabs>
          <w:tab w:val="num" w:pos="4320"/>
        </w:tabs>
        <w:ind w:left="4320" w:hanging="360"/>
      </w:pPr>
      <w:rPr>
        <w:rFonts w:ascii="Symbol" w:hAnsi="Symbol" w:hint="default"/>
        <w:sz w:val="20"/>
      </w:rPr>
    </w:lvl>
    <w:lvl w:ilvl="2" w:tentative="1">
      <w:start w:val="1"/>
      <w:numFmt w:val="bullet"/>
      <w:lvlText w:val=""/>
      <w:lvlJc w:val="left"/>
      <w:pPr>
        <w:tabs>
          <w:tab w:val="num" w:pos="5040"/>
        </w:tabs>
        <w:ind w:left="5040" w:hanging="360"/>
      </w:pPr>
      <w:rPr>
        <w:rFonts w:ascii="Symbol" w:hAnsi="Symbol" w:hint="default"/>
        <w:sz w:val="20"/>
      </w:rPr>
    </w:lvl>
    <w:lvl w:ilvl="3" w:tentative="1">
      <w:start w:val="1"/>
      <w:numFmt w:val="bullet"/>
      <w:lvlText w:val=""/>
      <w:lvlJc w:val="left"/>
      <w:pPr>
        <w:tabs>
          <w:tab w:val="num" w:pos="5760"/>
        </w:tabs>
        <w:ind w:left="5760" w:hanging="360"/>
      </w:pPr>
      <w:rPr>
        <w:rFonts w:ascii="Symbol" w:hAnsi="Symbol" w:hint="default"/>
        <w:sz w:val="20"/>
      </w:rPr>
    </w:lvl>
    <w:lvl w:ilvl="4" w:tentative="1">
      <w:start w:val="1"/>
      <w:numFmt w:val="bullet"/>
      <w:lvlText w:val=""/>
      <w:lvlJc w:val="left"/>
      <w:pPr>
        <w:tabs>
          <w:tab w:val="num" w:pos="6480"/>
        </w:tabs>
        <w:ind w:left="6480" w:hanging="360"/>
      </w:pPr>
      <w:rPr>
        <w:rFonts w:ascii="Symbol" w:hAnsi="Symbol" w:hint="default"/>
        <w:sz w:val="20"/>
      </w:rPr>
    </w:lvl>
    <w:lvl w:ilvl="5" w:tentative="1">
      <w:start w:val="1"/>
      <w:numFmt w:val="bullet"/>
      <w:lvlText w:val=""/>
      <w:lvlJc w:val="left"/>
      <w:pPr>
        <w:tabs>
          <w:tab w:val="num" w:pos="7200"/>
        </w:tabs>
        <w:ind w:left="7200" w:hanging="360"/>
      </w:pPr>
      <w:rPr>
        <w:rFonts w:ascii="Symbol" w:hAnsi="Symbol" w:hint="default"/>
        <w:sz w:val="20"/>
      </w:rPr>
    </w:lvl>
    <w:lvl w:ilvl="6" w:tentative="1">
      <w:start w:val="1"/>
      <w:numFmt w:val="bullet"/>
      <w:lvlText w:val=""/>
      <w:lvlJc w:val="left"/>
      <w:pPr>
        <w:tabs>
          <w:tab w:val="num" w:pos="7920"/>
        </w:tabs>
        <w:ind w:left="7920" w:hanging="360"/>
      </w:pPr>
      <w:rPr>
        <w:rFonts w:ascii="Symbol" w:hAnsi="Symbol" w:hint="default"/>
        <w:sz w:val="20"/>
      </w:rPr>
    </w:lvl>
    <w:lvl w:ilvl="7" w:tentative="1">
      <w:start w:val="1"/>
      <w:numFmt w:val="bullet"/>
      <w:lvlText w:val=""/>
      <w:lvlJc w:val="left"/>
      <w:pPr>
        <w:tabs>
          <w:tab w:val="num" w:pos="8640"/>
        </w:tabs>
        <w:ind w:left="8640" w:hanging="360"/>
      </w:pPr>
      <w:rPr>
        <w:rFonts w:ascii="Symbol" w:hAnsi="Symbol" w:hint="default"/>
        <w:sz w:val="20"/>
      </w:rPr>
    </w:lvl>
    <w:lvl w:ilvl="8" w:tentative="1">
      <w:start w:val="1"/>
      <w:numFmt w:val="bullet"/>
      <w:lvlText w:val=""/>
      <w:lvlJc w:val="left"/>
      <w:pPr>
        <w:tabs>
          <w:tab w:val="num" w:pos="9360"/>
        </w:tabs>
        <w:ind w:left="9360" w:hanging="360"/>
      </w:pPr>
      <w:rPr>
        <w:rFonts w:ascii="Symbol" w:hAnsi="Symbol" w:hint="default"/>
        <w:sz w:val="20"/>
      </w:rPr>
    </w:lvl>
  </w:abstractNum>
  <w:abstractNum w:abstractNumId="3" w15:restartNumberingAfterBreak="0">
    <w:nsid w:val="7C313EE5"/>
    <w:multiLevelType w:val="hybridMultilevel"/>
    <w:tmpl w:val="46AE0A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e3MDaxNDYwMrEwNTZW0lEKTi0uzszPAykwqQUAD4SlkiwAAAA="/>
  </w:docVars>
  <w:rsids>
    <w:rsidRoot w:val="003A2104"/>
    <w:rsid w:val="0000172C"/>
    <w:rsid w:val="00016431"/>
    <w:rsid w:val="00021998"/>
    <w:rsid w:val="000B171F"/>
    <w:rsid w:val="000D6608"/>
    <w:rsid w:val="000F422A"/>
    <w:rsid w:val="001114C8"/>
    <w:rsid w:val="001235F9"/>
    <w:rsid w:val="00165254"/>
    <w:rsid w:val="001D16F0"/>
    <w:rsid w:val="00204D10"/>
    <w:rsid w:val="00220589"/>
    <w:rsid w:val="002522D5"/>
    <w:rsid w:val="002719B9"/>
    <w:rsid w:val="002D6C8B"/>
    <w:rsid w:val="00332EAB"/>
    <w:rsid w:val="00361EA9"/>
    <w:rsid w:val="003A2104"/>
    <w:rsid w:val="003A55F4"/>
    <w:rsid w:val="003E78E6"/>
    <w:rsid w:val="00441CA3"/>
    <w:rsid w:val="004B29EE"/>
    <w:rsid w:val="004C259A"/>
    <w:rsid w:val="004D682B"/>
    <w:rsid w:val="0050112F"/>
    <w:rsid w:val="00514DFF"/>
    <w:rsid w:val="00516CCA"/>
    <w:rsid w:val="005650DF"/>
    <w:rsid w:val="005C3FF5"/>
    <w:rsid w:val="005C4DEE"/>
    <w:rsid w:val="005E6155"/>
    <w:rsid w:val="00637107"/>
    <w:rsid w:val="0067097D"/>
    <w:rsid w:val="006D0969"/>
    <w:rsid w:val="00723A0C"/>
    <w:rsid w:val="00786182"/>
    <w:rsid w:val="007A0BE1"/>
    <w:rsid w:val="007A2763"/>
    <w:rsid w:val="007B4B4A"/>
    <w:rsid w:val="007C3DC4"/>
    <w:rsid w:val="007F5C65"/>
    <w:rsid w:val="0080591B"/>
    <w:rsid w:val="00817307"/>
    <w:rsid w:val="00824BB3"/>
    <w:rsid w:val="008333C0"/>
    <w:rsid w:val="008A4CAE"/>
    <w:rsid w:val="008A68A2"/>
    <w:rsid w:val="008E2940"/>
    <w:rsid w:val="009428EF"/>
    <w:rsid w:val="009457C9"/>
    <w:rsid w:val="009F297D"/>
    <w:rsid w:val="00A24F92"/>
    <w:rsid w:val="00A43964"/>
    <w:rsid w:val="00A63141"/>
    <w:rsid w:val="00A705D8"/>
    <w:rsid w:val="00A70CB2"/>
    <w:rsid w:val="00AB440C"/>
    <w:rsid w:val="00B50DBB"/>
    <w:rsid w:val="00B71CE7"/>
    <w:rsid w:val="00B7650A"/>
    <w:rsid w:val="00C070F6"/>
    <w:rsid w:val="00C07610"/>
    <w:rsid w:val="00C2112C"/>
    <w:rsid w:val="00C51B75"/>
    <w:rsid w:val="00C52BEE"/>
    <w:rsid w:val="00C56E0C"/>
    <w:rsid w:val="00C63A10"/>
    <w:rsid w:val="00C814F3"/>
    <w:rsid w:val="00C95881"/>
    <w:rsid w:val="00C97FBA"/>
    <w:rsid w:val="00CC6041"/>
    <w:rsid w:val="00CE2AC5"/>
    <w:rsid w:val="00CE7430"/>
    <w:rsid w:val="00D15B52"/>
    <w:rsid w:val="00D35A84"/>
    <w:rsid w:val="00D53B81"/>
    <w:rsid w:val="00D55C75"/>
    <w:rsid w:val="00DC7B78"/>
    <w:rsid w:val="00DD3B0B"/>
    <w:rsid w:val="00DD4346"/>
    <w:rsid w:val="00E361C3"/>
    <w:rsid w:val="00E776AF"/>
    <w:rsid w:val="00F720F3"/>
    <w:rsid w:val="00F9529C"/>
    <w:rsid w:val="00FC6341"/>
    <w:rsid w:val="00FF13E3"/>
    <w:rsid w:val="6C8602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086A6B4E"/>
  <w15:chartTrackingRefBased/>
  <w15:docId w15:val="{350F6AEC-22BD-224E-82D4-A9848BDEF5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rPr>
  </w:style>
  <w:style w:type="paragraph" w:styleId="Heading2">
    <w:name w:val="heading 2"/>
    <w:basedOn w:val="Normal"/>
    <w:next w:val="Normal"/>
    <w:link w:val="Heading2Char"/>
    <w:uiPriority w:val="9"/>
    <w:semiHidden/>
    <w:unhideWhenUsed/>
    <w:qFormat/>
    <w:rsid w:val="00AB440C"/>
    <w:pPr>
      <w:keepNext/>
      <w:spacing w:before="240" w:after="60"/>
      <w:outlineLvl w:val="1"/>
    </w:pPr>
    <w:rPr>
      <w:rFonts w:ascii="Calibri Light" w:eastAsia="Times New Roman" w:hAnsi="Calibri Light"/>
      <w:b/>
      <w:bCs/>
      <w:i/>
      <w:iCs/>
      <w:sz w:val="28"/>
      <w:szCs w:val="28"/>
    </w:rPr>
  </w:style>
  <w:style w:type="paragraph" w:styleId="Heading6">
    <w:name w:val="heading 6"/>
    <w:basedOn w:val="Normal"/>
    <w:link w:val="Heading6Char"/>
    <w:uiPriority w:val="9"/>
    <w:qFormat/>
    <w:rsid w:val="00516CCA"/>
    <w:pPr>
      <w:spacing w:before="100" w:beforeAutospacing="1" w:after="100" w:afterAutospacing="1" w:line="240" w:lineRule="auto"/>
      <w:outlineLvl w:val="5"/>
    </w:pPr>
    <w:rPr>
      <w:rFonts w:ascii="Times New Roman" w:eastAsia="Times New Roman" w:hAnsi="Times New Roman"/>
      <w:b/>
      <w:bCs/>
      <w:sz w:val="15"/>
      <w:szCs w:val="1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D3B0B"/>
    <w:pPr>
      <w:tabs>
        <w:tab w:val="center" w:pos="4680"/>
        <w:tab w:val="right" w:pos="9360"/>
      </w:tabs>
      <w:spacing w:after="0" w:line="240" w:lineRule="auto"/>
    </w:pPr>
  </w:style>
  <w:style w:type="character" w:customStyle="1" w:styleId="HeaderChar">
    <w:name w:val="Header Char"/>
    <w:basedOn w:val="DefaultParagraphFont"/>
    <w:link w:val="Header"/>
    <w:uiPriority w:val="99"/>
    <w:rsid w:val="00DD3B0B"/>
  </w:style>
  <w:style w:type="paragraph" w:styleId="Footer">
    <w:name w:val="footer"/>
    <w:basedOn w:val="Normal"/>
    <w:link w:val="FooterChar"/>
    <w:uiPriority w:val="99"/>
    <w:unhideWhenUsed/>
    <w:rsid w:val="00DD3B0B"/>
    <w:pPr>
      <w:tabs>
        <w:tab w:val="center" w:pos="4680"/>
        <w:tab w:val="right" w:pos="9360"/>
      </w:tabs>
      <w:spacing w:after="0" w:line="240" w:lineRule="auto"/>
    </w:pPr>
  </w:style>
  <w:style w:type="character" w:customStyle="1" w:styleId="FooterChar">
    <w:name w:val="Footer Char"/>
    <w:basedOn w:val="DefaultParagraphFont"/>
    <w:link w:val="Footer"/>
    <w:uiPriority w:val="99"/>
    <w:rsid w:val="00DD3B0B"/>
  </w:style>
  <w:style w:type="character" w:styleId="Hyperlink">
    <w:name w:val="Hyperlink"/>
    <w:uiPriority w:val="99"/>
    <w:unhideWhenUsed/>
    <w:rsid w:val="00516CCA"/>
    <w:rPr>
      <w:color w:val="0000FF"/>
      <w:u w:val="single"/>
    </w:rPr>
  </w:style>
  <w:style w:type="character" w:customStyle="1" w:styleId="Heading6Char">
    <w:name w:val="Heading 6 Char"/>
    <w:link w:val="Heading6"/>
    <w:uiPriority w:val="9"/>
    <w:rsid w:val="00516CCA"/>
    <w:rPr>
      <w:rFonts w:ascii="Times New Roman" w:eastAsia="Times New Roman" w:hAnsi="Times New Roman" w:cs="Times New Roman"/>
      <w:b/>
      <w:bCs/>
      <w:sz w:val="15"/>
      <w:szCs w:val="15"/>
    </w:rPr>
  </w:style>
  <w:style w:type="paragraph" w:styleId="NormalWeb">
    <w:name w:val="Normal (Web)"/>
    <w:basedOn w:val="Normal"/>
    <w:uiPriority w:val="99"/>
    <w:semiHidden/>
    <w:unhideWhenUsed/>
    <w:rsid w:val="00516CCA"/>
    <w:pPr>
      <w:spacing w:before="100" w:beforeAutospacing="1" w:after="100" w:afterAutospacing="1" w:line="240" w:lineRule="auto"/>
    </w:pPr>
    <w:rPr>
      <w:rFonts w:ascii="Times New Roman" w:eastAsia="Times New Roman" w:hAnsi="Times New Roman"/>
      <w:sz w:val="24"/>
      <w:szCs w:val="24"/>
    </w:rPr>
  </w:style>
  <w:style w:type="character" w:styleId="Strong">
    <w:name w:val="Strong"/>
    <w:uiPriority w:val="22"/>
    <w:qFormat/>
    <w:rsid w:val="00516CCA"/>
    <w:rPr>
      <w:b/>
      <w:bCs/>
    </w:rPr>
  </w:style>
  <w:style w:type="paragraph" w:styleId="ListParagraph">
    <w:name w:val="List Paragraph"/>
    <w:basedOn w:val="Normal"/>
    <w:uiPriority w:val="34"/>
    <w:qFormat/>
    <w:rsid w:val="00FC6341"/>
    <w:pPr>
      <w:ind w:left="720"/>
      <w:contextualSpacing/>
    </w:pPr>
  </w:style>
  <w:style w:type="character" w:customStyle="1" w:styleId="UnresolvedMention1">
    <w:name w:val="Unresolved Mention1"/>
    <w:uiPriority w:val="99"/>
    <w:semiHidden/>
    <w:unhideWhenUsed/>
    <w:rsid w:val="00FC6341"/>
    <w:rPr>
      <w:color w:val="605E5C"/>
      <w:shd w:val="clear" w:color="auto" w:fill="E1DFDD"/>
    </w:rPr>
  </w:style>
  <w:style w:type="paragraph" w:styleId="BalloonText">
    <w:name w:val="Balloon Text"/>
    <w:basedOn w:val="Normal"/>
    <w:link w:val="BalloonTextChar"/>
    <w:uiPriority w:val="99"/>
    <w:semiHidden/>
    <w:unhideWhenUsed/>
    <w:rsid w:val="00C070F6"/>
    <w:pPr>
      <w:spacing w:after="0" w:line="240" w:lineRule="auto"/>
    </w:pPr>
    <w:rPr>
      <w:rFonts w:ascii="Times New Roman" w:hAnsi="Times New Roman"/>
      <w:sz w:val="18"/>
      <w:szCs w:val="18"/>
    </w:rPr>
  </w:style>
  <w:style w:type="character" w:customStyle="1" w:styleId="BalloonTextChar">
    <w:name w:val="Balloon Text Char"/>
    <w:link w:val="BalloonText"/>
    <w:uiPriority w:val="99"/>
    <w:semiHidden/>
    <w:rsid w:val="00C070F6"/>
    <w:rPr>
      <w:rFonts w:ascii="Times New Roman" w:hAnsi="Times New Roman" w:cs="Times New Roman"/>
      <w:sz w:val="18"/>
      <w:szCs w:val="18"/>
    </w:rPr>
  </w:style>
  <w:style w:type="character" w:styleId="FollowedHyperlink">
    <w:name w:val="FollowedHyperlink"/>
    <w:uiPriority w:val="99"/>
    <w:semiHidden/>
    <w:unhideWhenUsed/>
    <w:rsid w:val="0000172C"/>
    <w:rPr>
      <w:color w:val="954F72"/>
      <w:u w:val="single"/>
    </w:rPr>
  </w:style>
  <w:style w:type="paragraph" w:styleId="Revision">
    <w:name w:val="Revision"/>
    <w:hidden/>
    <w:uiPriority w:val="99"/>
    <w:semiHidden/>
    <w:rsid w:val="002D6C8B"/>
    <w:rPr>
      <w:sz w:val="22"/>
      <w:szCs w:val="22"/>
    </w:rPr>
  </w:style>
  <w:style w:type="character" w:customStyle="1" w:styleId="Heading2Char">
    <w:name w:val="Heading 2 Char"/>
    <w:link w:val="Heading2"/>
    <w:uiPriority w:val="9"/>
    <w:semiHidden/>
    <w:rsid w:val="00AB440C"/>
    <w:rPr>
      <w:rFonts w:ascii="Calibri Light" w:eastAsia="Times New Roman" w:hAnsi="Calibri Light" w:cs="Times New Roman"/>
      <w:b/>
      <w:bCs/>
      <w:i/>
      <w:iCs/>
      <w:sz w:val="28"/>
      <w:szCs w:val="28"/>
    </w:rPr>
  </w:style>
  <w:style w:type="character" w:styleId="UnresolvedMention">
    <w:name w:val="Unresolved Mention"/>
    <w:uiPriority w:val="99"/>
    <w:semiHidden/>
    <w:unhideWhenUsed/>
    <w:rsid w:val="00514DF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5911448">
      <w:bodyDiv w:val="1"/>
      <w:marLeft w:val="0"/>
      <w:marRight w:val="0"/>
      <w:marTop w:val="0"/>
      <w:marBottom w:val="0"/>
      <w:divBdr>
        <w:top w:val="none" w:sz="0" w:space="0" w:color="auto"/>
        <w:left w:val="none" w:sz="0" w:space="0" w:color="auto"/>
        <w:bottom w:val="none" w:sz="0" w:space="0" w:color="auto"/>
        <w:right w:val="none" w:sz="0" w:space="0" w:color="auto"/>
      </w:divBdr>
    </w:div>
    <w:div w:id="495346182">
      <w:bodyDiv w:val="1"/>
      <w:marLeft w:val="0"/>
      <w:marRight w:val="0"/>
      <w:marTop w:val="0"/>
      <w:marBottom w:val="0"/>
      <w:divBdr>
        <w:top w:val="none" w:sz="0" w:space="0" w:color="auto"/>
        <w:left w:val="none" w:sz="0" w:space="0" w:color="auto"/>
        <w:bottom w:val="none" w:sz="0" w:space="0" w:color="auto"/>
        <w:right w:val="none" w:sz="0" w:space="0" w:color="auto"/>
      </w:divBdr>
    </w:div>
    <w:div w:id="853685117">
      <w:bodyDiv w:val="1"/>
      <w:marLeft w:val="0"/>
      <w:marRight w:val="0"/>
      <w:marTop w:val="0"/>
      <w:marBottom w:val="0"/>
      <w:divBdr>
        <w:top w:val="none" w:sz="0" w:space="0" w:color="auto"/>
        <w:left w:val="none" w:sz="0" w:space="0" w:color="auto"/>
        <w:bottom w:val="none" w:sz="0" w:space="0" w:color="auto"/>
        <w:right w:val="none" w:sz="0" w:space="0" w:color="auto"/>
      </w:divBdr>
    </w:div>
    <w:div w:id="19029845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gc.org/about-us" TargetMode="External"/><Relationship Id="rId13" Type="http://schemas.openxmlformats.org/officeDocument/2006/relationships/hyperlink" Target="https://www.linkedin.com/company/i-build-america/" TargetMode="External"/><Relationship Id="rId18" Type="http://schemas.openxmlformats.org/officeDocument/2006/relationships/hyperlink" Target="mailto:becky@myhartcomm.com" TargetMode="External"/><Relationship Id="rId3" Type="http://schemas.openxmlformats.org/officeDocument/2006/relationships/settings" Target="settings.xml"/><Relationship Id="rId7" Type="http://schemas.openxmlformats.org/officeDocument/2006/relationships/hyperlink" Target="https://www.ibuildamerica.com/" TargetMode="External"/><Relationship Id="rId12" Type="http://schemas.openxmlformats.org/officeDocument/2006/relationships/hyperlink" Target="http://www.youtube.com/channel/UCoEH89zd-UtCxGf0nWgWNzQ" TargetMode="External"/><Relationship Id="rId17" Type="http://schemas.openxmlformats.org/officeDocument/2006/relationships/hyperlink" Target="http://www.ibuildamerica.com/" TargetMode="External"/><Relationship Id="rId2" Type="http://schemas.openxmlformats.org/officeDocument/2006/relationships/styles" Target="styles.xml"/><Relationship Id="rId16" Type="http://schemas.openxmlformats.org/officeDocument/2006/relationships/hyperlink" Target="http://www.ibuildamerica.com/"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facebook.com/IBuildAmerica/" TargetMode="External"/><Relationship Id="rId5" Type="http://schemas.openxmlformats.org/officeDocument/2006/relationships/footnotes" Target="footnotes.xml"/><Relationship Id="rId15" Type="http://schemas.openxmlformats.org/officeDocument/2006/relationships/hyperlink" Target="http://www.constructionappreciationweek.com/" TargetMode="External"/><Relationship Id="rId10" Type="http://schemas.openxmlformats.org/officeDocument/2006/relationships/hyperlink" Target="https://www.instagram.com/ibuildamerica/"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hyperlink" Target="http://www.constructionappreciationweek.com/contest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607</Words>
  <Characters>3462</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a Frnka-Davis</dc:creator>
  <cp:keywords/>
  <dc:description/>
  <cp:lastModifiedBy>Laura Frnka-Davis</cp:lastModifiedBy>
  <cp:revision>2</cp:revision>
  <dcterms:created xsi:type="dcterms:W3CDTF">2019-08-13T21:30:00Z</dcterms:created>
  <dcterms:modified xsi:type="dcterms:W3CDTF">2019-08-13T21:30:00Z</dcterms:modified>
</cp:coreProperties>
</file>